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88C6237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</w:t>
      </w:r>
      <w:r w:rsidR="003E5AAB">
        <w:rPr>
          <w:noProof/>
        </w:rPr>
        <w:t>, and aim to provide an introduction to Docker</w:t>
      </w:r>
      <w:r w:rsidR="00202CAA">
        <w:rPr>
          <w:noProof/>
        </w:rPr>
        <w:t xml:space="preserve">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28B033BD" w:rsidR="008108B5" w:rsidRDefault="008108B5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072CC288" w:rsidR="007249CE" w:rsidRDefault="007249CE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FAE4016" w:rsidR="007249CE" w:rsidRDefault="007249CE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lastRenderedPageBreak/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59C2EB3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</w:t>
      </w:r>
      <w:r w:rsidR="004E7B63">
        <w:t>)</w:t>
      </w:r>
      <w:r>
        <w:t>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</w:t>
      </w:r>
      <w:proofErr w:type="spellStart"/>
      <w:r w:rsidRPr="00284A71">
        <w:rPr>
          <w:rFonts w:ascii="Lucida Console" w:hAnsi="Lucida Console"/>
          <w:sz w:val="16"/>
          <w:szCs w:val="16"/>
        </w:rPr>
        <w:t>str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9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lastRenderedPageBreak/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0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lastRenderedPageBreak/>
        <w:t xml:space="preserve">Quit from the browser, and now go back to </w:t>
      </w:r>
      <w:hyperlink r:id="rId11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2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lastRenderedPageBreak/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</w:t>
      </w:r>
      <w:r w:rsidRPr="00041755">
        <w:rPr>
          <w:rFonts w:ascii="Lucida Console" w:hAnsi="Lucida Console" w:cs="Courier New"/>
          <w:b/>
          <w:sz w:val="16"/>
          <w:szCs w:val="16"/>
          <w:highlight w:val="yellow"/>
        </w:rPr>
        <w:t>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7379E14" w14:textId="45FC8781" w:rsidR="00515FAD" w:rsidRDefault="00515FAD" w:rsidP="00311979">
      <w:r>
        <w:t>There are many options we can use with docker run:</w:t>
      </w:r>
    </w:p>
    <w:p w14:paraId="03E73031" w14:textId="5730707C" w:rsidR="00515FAD" w:rsidRDefault="00515FAD" w:rsidP="00311979"/>
    <w:p w14:paraId="1A8C929A" w14:textId="5CAC38A8" w:rsidR="003E5AAB" w:rsidRDefault="00515FAD" w:rsidP="003E5AAB">
      <w:pPr>
        <w:ind w:left="2268" w:hanging="2268"/>
      </w:pPr>
      <w:r w:rsidRPr="00515FAD">
        <w:t>--</w:t>
      </w:r>
      <w:proofErr w:type="spellStart"/>
      <w:r w:rsidRPr="00515FAD">
        <w:t>rm</w:t>
      </w:r>
      <w:proofErr w:type="spellEnd"/>
      <w:r w:rsidR="003E5AAB">
        <w:tab/>
        <w:t>Remove container when it exits.</w:t>
      </w:r>
    </w:p>
    <w:p w14:paraId="13025728" w14:textId="47AEBAEE" w:rsidR="003E5AAB" w:rsidRDefault="00515FAD" w:rsidP="003E5AAB">
      <w:pPr>
        <w:ind w:left="2268" w:hanging="2268"/>
      </w:pPr>
      <w:r w:rsidRPr="00515FAD">
        <w:t>-d</w:t>
      </w:r>
      <w:r w:rsidR="003E5AAB">
        <w:tab/>
        <w:t xml:space="preserve">Runs docker container in the background so there is no output (also </w:t>
      </w:r>
      <w:r w:rsidR="003E5AAB">
        <w:t>--</w:t>
      </w:r>
      <w:r w:rsidR="003E5AAB">
        <w:t>detach)</w:t>
      </w:r>
    </w:p>
    <w:p w14:paraId="72AD2AC0" w14:textId="2C1DBCD4" w:rsidR="003E5AAB" w:rsidRDefault="00515FAD" w:rsidP="003E5AAB">
      <w:pPr>
        <w:ind w:left="2268" w:hanging="2268"/>
      </w:pPr>
      <w:r w:rsidRPr="00515FAD">
        <w:t>-</w:t>
      </w:r>
      <w:r w:rsidR="003E5AAB">
        <w:t>-</w:t>
      </w:r>
      <w:proofErr w:type="spellStart"/>
      <w:r w:rsidRPr="00515FAD">
        <w:t>ip</w:t>
      </w:r>
      <w:proofErr w:type="spellEnd"/>
      <w:r w:rsidRPr="00515FAD">
        <w:t xml:space="preserve"> </w:t>
      </w:r>
      <w:r w:rsidR="003E5AAB">
        <w:t>10.10.10.10</w:t>
      </w:r>
      <w:r w:rsidR="003E5AAB">
        <w:tab/>
        <w:t>Assign an IP address of 10.10.10.10.</w:t>
      </w:r>
    </w:p>
    <w:p w14:paraId="50B11D4F" w14:textId="15460F42" w:rsidR="003E5AAB" w:rsidRDefault="003E5AAB" w:rsidP="003E5AAB">
      <w:pPr>
        <w:ind w:left="2268" w:hanging="2268"/>
      </w:pPr>
      <w:r>
        <w:t>-p 22</w:t>
      </w:r>
      <w:r w:rsidR="00515FAD" w:rsidRPr="00515FAD">
        <w:t xml:space="preserve">:3000 </w:t>
      </w:r>
      <w:r>
        <w:tab/>
        <w:t>Map port 22 to port 3000 (also --publish).</w:t>
      </w:r>
    </w:p>
    <w:p w14:paraId="01F0134F" w14:textId="5244D6AD" w:rsidR="00515FAD" w:rsidRDefault="003E5AAB" w:rsidP="003E5AAB">
      <w:pPr>
        <w:ind w:left="2268" w:hanging="2268"/>
      </w:pPr>
      <w:r>
        <w:t xml:space="preserve">--name </w:t>
      </w:r>
      <w:proofErr w:type="spellStart"/>
      <w:r>
        <w:t>my_c</w:t>
      </w:r>
      <w:proofErr w:type="spellEnd"/>
      <w:r>
        <w:tab/>
        <w:t>Give the container a unique name.</w:t>
      </w:r>
      <w:r w:rsidR="00515FAD" w:rsidRPr="00515FAD">
        <w:br/>
      </w:r>
    </w:p>
    <w:p w14:paraId="5042FD82" w14:textId="7221790A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55163C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</w:t>
      </w:r>
      <w:proofErr w:type="spellStart"/>
      <w:r w:rsidRPr="00EC0927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EC092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EEB069B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 xml:space="preserve">With </w:t>
      </w:r>
      <w:r w:rsidR="003E5AAB">
        <w:t>D</w:t>
      </w:r>
      <w:r>
        <w:t>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lastRenderedPageBreak/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77945926" w:rsidR="00E87E5A" w:rsidRDefault="00E87E5A" w:rsidP="00A91D0F">
      <w:pPr>
        <w:spacing w:before="100" w:beforeAutospacing="1" w:after="100" w:afterAutospacing="1"/>
      </w:pPr>
      <w:r>
        <w:t>Next create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</w:t>
      </w:r>
      <w:r w:rsidR="003E5AAB">
        <w:t xml:space="preserve">policy </w:t>
      </w:r>
      <w:r>
        <w:t>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 w:rsidRPr="003E5AAB">
        <w:rPr>
          <w:rFonts w:ascii="Lucida Console" w:hAnsi="Lucida Console"/>
          <w:b/>
          <w:sz w:val="16"/>
          <w:szCs w:val="16"/>
        </w:rPr>
        <w:t>c</w:t>
      </w:r>
      <w:r w:rsidRPr="003E5AAB">
        <w:rPr>
          <w:rFonts w:ascii="Lucida Console" w:hAnsi="Lucida Console"/>
          <w:b/>
          <w:sz w:val="16"/>
          <w:szCs w:val="16"/>
        </w:rPr>
        <w:t xml:space="preserve">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3E5AAB" w:rsidRDefault="00A91D0F" w:rsidP="00E87E5A">
      <w:pPr>
        <w:ind w:left="567" w:right="-472" w:hanging="567"/>
        <w:rPr>
          <w:rFonts w:ascii="Lucida Console" w:hAnsi="Lucida Console"/>
          <w:b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6F25B5F6" w14:textId="3063A3DC" w:rsidR="00E87E5A" w:rsidRDefault="00E87E5A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169C15E0" w14:textId="77777777" w:rsidR="00A91D0F" w:rsidRDefault="00A91D0F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68E3DF" w14:textId="1C43673D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bookmarkStart w:id="0" w:name="_GoBack"/>
      <w:r>
        <w:t xml:space="preserve">[1] </w:t>
      </w:r>
      <w:hyperlink r:id="rId16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bookmarkEnd w:id="0"/>
    <w:p w14:paraId="6585D425" w14:textId="3ED51473" w:rsidR="001E6F95" w:rsidRDefault="001E6F95" w:rsidP="00FA4BFD"/>
    <w:sectPr w:rsidR="001E6F95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784B0" w14:textId="77777777" w:rsidR="00C846E1" w:rsidRDefault="00C846E1" w:rsidP="00A84C9E">
      <w:r>
        <w:separator/>
      </w:r>
    </w:p>
  </w:endnote>
  <w:endnote w:type="continuationSeparator" w:id="0">
    <w:p w14:paraId="1CEBA09B" w14:textId="77777777" w:rsidR="00C846E1" w:rsidRDefault="00C846E1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E31D3" w14:textId="77777777" w:rsidR="00C846E1" w:rsidRDefault="00C846E1" w:rsidP="00A84C9E">
      <w:r>
        <w:separator/>
      </w:r>
    </w:p>
  </w:footnote>
  <w:footnote w:type="continuationSeparator" w:id="0">
    <w:p w14:paraId="5F1F8758" w14:textId="77777777" w:rsidR="00C846E1" w:rsidRDefault="00C846E1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1755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E5AAB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E7B63"/>
    <w:rsid w:val="004F071B"/>
    <w:rsid w:val="005047C3"/>
    <w:rsid w:val="005065CB"/>
    <w:rsid w:val="0050722D"/>
    <w:rsid w:val="00507A59"/>
    <w:rsid w:val="005116A4"/>
    <w:rsid w:val="0051294A"/>
    <w:rsid w:val="00515FAD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477F4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846E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57041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27.0.0.1:500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equests-oauthlib.readthedocs.io/en/latest/examples/real_world_examp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27.0.0.1:50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127.0.0.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securitysite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000B-B0B7-A945-B5B7-526FD3E6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2596</Words>
  <Characters>1480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4-05T14:57:00Z</cp:lastPrinted>
  <dcterms:created xsi:type="dcterms:W3CDTF">2019-04-05T14:57:00Z</dcterms:created>
  <dcterms:modified xsi:type="dcterms:W3CDTF">2019-04-07T07:41:00Z</dcterms:modified>
</cp:coreProperties>
</file>